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:rsidR="0070104E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AFF MOBILITY</w:t>
            </w:r>
          </w:p>
          <w:p w:rsidR="00C43E8A" w:rsidRPr="00C43E8A" w:rsidRDefault="0056153B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66774945"/>
                <w:placeholder>
                  <w:docPart w:val="C80B964242144860829FA4F0F6A8E353"/>
                </w:placeholder>
                <w:showingPlcHdr/>
                <w:comboBox>
                  <w:listItem w:value="Choose an item."/>
                  <w:listItem w:displayText="Mobility within Programme Countries (KA103)" w:value="Mobility within Programme Countries (KA103)"/>
                  <w:listItem w:displayText="International Credit Mobility (KA107)" w:value="International Credit Mobility (KA107)"/>
                </w:comboBox>
              </w:sdtPr>
              <w:sdtEndPr/>
              <w:sdtContent>
                <w:r w:rsidR="0082508F" w:rsidRPr="0056153B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Choose a programme</w:t>
                </w:r>
              </w:sdtContent>
            </w:sdt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82508F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82508F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82508F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noProof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82508F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51F28A22" wp14:editId="1C7C208B">
                      <wp:extent cx="1905000" cy="1905000"/>
                      <wp:effectExtent l="0" t="0" r="0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08209D" w:rsidRDefault="0008209D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</w:p>
    <w:p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383454231"/>
            <w:placeholder>
              <w:docPart w:val="92DB75AC133F4163B3A1919F15D2904C"/>
            </w:placeholder>
            <w:showingPlcHdr/>
            <w:text/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145302" w:rsidRDefault="0082508F" w:rsidP="0082508F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bCs/>
                    <w:sz w:val="22"/>
                    <w:szCs w:val="22"/>
                    <w:lang w:val="sr-Latn-CS"/>
                  </w:rPr>
                </w:pPr>
                <w:r w:rsidRPr="00546994">
                  <w:rPr>
                    <w:rFonts w:asciiTheme="majorHAnsi" w:hAnsiTheme="majorHAnsi" w:cstheme="majorHAnsi"/>
                    <w:color w:val="808080" w:themeColor="background1" w:themeShade="80"/>
                    <w:sz w:val="21"/>
                    <w:szCs w:val="21"/>
                  </w:rPr>
                  <w:t>E</w:t>
                </w:r>
                <w:r w:rsidRPr="00546994">
                  <w:rPr>
                    <w:rStyle w:val="PlaceholderText"/>
                    <w:rFonts w:asciiTheme="majorHAnsi" w:hAnsiTheme="majorHAnsi" w:cstheme="majorHAnsi"/>
                    <w:color w:val="808080" w:themeColor="background1" w:themeShade="80"/>
                    <w:sz w:val="21"/>
                    <w:szCs w:val="21"/>
                  </w:rPr>
                  <w:t>nter</w:t>
                </w:r>
                <w:r w:rsidRPr="003504CC">
                  <w:rPr>
                    <w:rStyle w:val="PlaceholderText"/>
                    <w:rFonts w:asciiTheme="majorHAnsi" w:hAnsiTheme="majorHAnsi" w:cstheme="majorHAnsi"/>
                    <w:sz w:val="21"/>
                    <w:szCs w:val="21"/>
                  </w:rPr>
                  <w:t xml:space="preserve"> text.</w:t>
                </w:r>
              </w:p>
            </w:tc>
          </w:sdtContent>
        </w:sdt>
      </w:tr>
      <w:tr w:rsidR="004C4374" w:rsidRPr="00C20D0F" w:rsidTr="0073712B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32036536"/>
            <w:placeholder>
              <w:docPart w:val="8688F95391524EA0A5DD44CDFAB0D6C2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  <w:listItem w:displayText="Prefer not to say" w:value="Prefer not to say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82508F" w:rsidP="004C4374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1972-02-08T00:00:00Z"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82508F" w:rsidP="0082508F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49485482"/>
            <w:placeholder>
              <w:docPart w:val="D68981FDA7AE42349DAF1BAD254579D3"/>
            </w:placeholder>
            <w:showingPlcHdr/>
            <w:text/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82508F" w:rsidP="0082508F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546994">
                  <w:rPr>
                    <w:rFonts w:asciiTheme="majorHAnsi" w:hAnsiTheme="majorHAnsi" w:cstheme="majorHAnsi"/>
                    <w:color w:val="808080" w:themeColor="background1" w:themeShade="80"/>
                    <w:sz w:val="21"/>
                    <w:szCs w:val="21"/>
                  </w:rPr>
                  <w:t>E</w:t>
                </w:r>
                <w:r w:rsidRPr="00546994">
                  <w:rPr>
                    <w:rStyle w:val="PlaceholderText"/>
                    <w:rFonts w:asciiTheme="majorHAnsi" w:hAnsiTheme="majorHAnsi" w:cstheme="majorHAnsi"/>
                    <w:color w:val="808080" w:themeColor="background1" w:themeShade="80"/>
                    <w:sz w:val="21"/>
                    <w:szCs w:val="21"/>
                  </w:rPr>
                  <w:t>nter</w:t>
                </w:r>
                <w:r w:rsidRPr="003504CC">
                  <w:rPr>
                    <w:rStyle w:val="PlaceholderText"/>
                    <w:rFonts w:asciiTheme="majorHAnsi" w:hAnsiTheme="majorHAnsi" w:cstheme="majorHAnsi"/>
                    <w:sz w:val="21"/>
                    <w:szCs w:val="21"/>
                  </w:rPr>
                  <w:t xml:space="preserve"> text.</w:t>
                </w:r>
              </w:p>
            </w:tc>
          </w:sdtContent>
        </w:sdt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2508F" w:rsidP="0082508F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1"/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2508F" w:rsidP="0082508F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2508F" w:rsidP="0082508F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 w:val="0"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2508F"/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AC4CAD">
        <w:rPr>
          <w:rFonts w:ascii="Calibri Light" w:hAnsi="Calibri Light" w:cs="Consolas"/>
          <w:b/>
          <w:color w:val="2E74B5" w:themeColor="accent1" w:themeShade="BF"/>
          <w:szCs w:val="22"/>
        </w:rPr>
        <w:t>SENDING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FB5B50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2" w:type="dxa"/>
            <w:vAlign w:val="center"/>
          </w:tcPr>
          <w:p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Rectorate" w:value="Rectorate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846C62" w:rsidRPr="00F45163" w:rsidRDefault="0082508F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AC4CAD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AC4CAD" w:rsidRPr="00273D39" w:rsidRDefault="00AC4CAD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782A1682F3FB4314A45D4675A50AABC7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AC4CAD" w:rsidRDefault="0082508F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:rsidTr="00AC4CA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AC4CAD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82508F" w:rsidP="0082508F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AC4CAD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AC4CAD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lastRenderedPageBreak/>
              <w:t>Artistic/Scientific/Professional Field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66E1A" w:rsidRPr="00C20D0F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82508F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:rsidR="00C874A9" w:rsidRPr="00273D39" w:rsidRDefault="00145302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  <w:t>Spanish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82508F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0E36B8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</w:t>
            </w:r>
          </w:p>
        </w:tc>
        <w:tc>
          <w:tcPr>
            <w:tcW w:w="7553" w:type="dxa"/>
            <w:vAlign w:val="center"/>
          </w:tcPr>
          <w:p w:rsidR="00C874A9" w:rsidRPr="00C20D0F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0E36B8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:rsidR="00C874A9" w:rsidRDefault="0082508F" w:rsidP="0082508F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0E36B8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E5F11324AF4847739017B4EE747DA152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C874A9" w:rsidRDefault="0082508F" w:rsidP="009104AB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type</w:t>
                </w:r>
                <w:r w:rsidRPr="000E36B8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23C1C" w:rsidRPr="00C20D0F" w:rsidTr="000E36B8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Pr="00273D39" w:rsidRDefault="00123C1C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23C1C" w:rsidRPr="002A576B" w:rsidRDefault="000E36B8" w:rsidP="002D50A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C874A9" w:rsidRPr="00C20D0F" w:rsidTr="000E36B8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ates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of Mobil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(with travel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82508F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C933E6E62EE0461887A298BBF83F5258"/>
                </w:placeholder>
                <w:showingPlcHdr/>
                <w:date w:fullDate="2021-09-06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82508F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82508F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C864A62B956497FB2D88DE039CD5F88"/>
                </w:placeholder>
                <w:showingPlcHdr/>
                <w:date w:fullDate="2021-09-10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82508F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82508F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123C1C" w:rsidRPr="00C20D0F" w:rsidTr="000E36B8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Contac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person </w:t>
            </w: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at Hos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 (name, title and email of your host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23C1C" w:rsidRPr="000E36B8" w:rsidRDefault="000E36B8" w:rsidP="00331633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end"/>
            </w:r>
            <w:bookmarkEnd w:id="3"/>
          </w:p>
        </w:tc>
      </w:tr>
    </w:tbl>
    <w:p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E83675">
        <w:rPr>
          <w:rFonts w:ascii="Calibri Light" w:hAnsi="Calibri Light" w:cs="Consolas"/>
          <w:b/>
          <w:color w:val="2E74B5" w:themeColor="accent1" w:themeShade="BF"/>
          <w:szCs w:val="22"/>
        </w:rPr>
        <w:t>I ERASMUS+ FINANCIAL SUPPOR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08209D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Have you 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ceived an Erasmus+ financial support</w:t>
            </w:r>
            <w:r w:rsidR="00CE54F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or mobility so far</w:t>
            </w:r>
            <w:r w:rsidR="00CE54F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E8367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If yes, </w:t>
            </w:r>
            <w:r w:rsidR="0070333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ow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many times in last 3 years?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075971621"/>
            <w:placeholder>
              <w:docPart w:val="C88FF757F1B8429BABBC43D6EC21936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7471DE" w:rsidRDefault="0073712B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number</w:t>
                </w:r>
                <w:r w:rsidR="00E83675" w:rsidRPr="00E83675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E8367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E83675" w:rsidRDefault="00E83675" w:rsidP="00E8367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Give u</w:t>
            </w:r>
            <w:r w:rsidR="0008209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s more details about these mobilities</w:t>
            </w:r>
          </w:p>
        </w:tc>
        <w:tc>
          <w:tcPr>
            <w:tcW w:w="7552" w:type="dxa"/>
            <w:vAlign w:val="center"/>
          </w:tcPr>
          <w:p w:rsidR="00E83675" w:rsidRDefault="0073712B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</w:tr>
      <w:tr w:rsidR="00E8367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E83675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cademic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  <w:t>n</w:t>
            </w:r>
            <w:r w:rsidR="00E83675"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umber of 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rasmus+ incoming</w:t>
            </w:r>
            <w:r w:rsidR="00E83675"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students you have taught so far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99493368"/>
            <w:placeholder>
              <w:docPart w:val="58A48D7112D3449DA49DCC09AB8C7E8E"/>
            </w:placeholder>
            <w:showingPlcHdr/>
            <w:dropDownList>
              <w:listItem w:value="Choose an item."/>
              <w:listItem w:displayText="  " w:value="  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E83675" w:rsidRPr="007471DE" w:rsidRDefault="0073712B" w:rsidP="00E8367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number</w:t>
                </w:r>
                <w:r w:rsidR="00E83675" w:rsidRPr="00E83675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73712B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dministrative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evious work with Erasmus students /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participating in mobility</w:t>
            </w:r>
          </w:p>
        </w:tc>
        <w:tc>
          <w:tcPr>
            <w:tcW w:w="7552" w:type="dxa"/>
            <w:vAlign w:val="center"/>
          </w:tcPr>
          <w:p w:rsidR="0073712B" w:rsidRDefault="0073712B" w:rsidP="00E83675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FD7F2D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I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 applicable</w:t>
            </w:r>
            <w:r w:rsidR="00FD7F2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:</w:t>
            </w:r>
          </w:p>
          <w:p w:rsidR="0073712B" w:rsidRDefault="00FD7F2D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</w:t>
            </w:r>
            <w:r w:rsidR="0073712B"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ther international activities and participation in the internationalization process </w:t>
            </w:r>
          </w:p>
        </w:tc>
        <w:tc>
          <w:tcPr>
            <w:tcW w:w="7552" w:type="dxa"/>
            <w:vAlign w:val="center"/>
          </w:tcPr>
          <w:p w:rsidR="0073712B" w:rsidRDefault="0073712B" w:rsidP="00E83675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73712B" w:rsidRPr="0073712B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Are you applying for additional funds for staff with disability?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C5758C30D29F4BAA9A711CEF8B0E7E9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73712B" w:rsidRDefault="0073712B" w:rsidP="00E8367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</w:tbl>
    <w:p w:rsidR="0008209D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>* Terms defined by the Call</w:t>
      </w:r>
    </w:p>
    <w:p w:rsidR="0008209D" w:rsidRDefault="0008209D" w:rsidP="00CE54F5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</w:p>
    <w:p w:rsidR="00CE54F5" w:rsidRPr="008B2C6D" w:rsidRDefault="00CE54F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FD7F2D">
        <w:rPr>
          <w:rFonts w:ascii="Calibri Light" w:hAnsi="Calibri Light" w:cs="Consolas"/>
          <w:b/>
          <w:color w:val="2E74B5" w:themeColor="accent1" w:themeShade="BF"/>
          <w:szCs w:val="22"/>
        </w:rPr>
        <w:t>II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5463C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Staff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8209D" w:rsidRDefault="005463C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09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8209D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:rsidR="00FD7F2D" w:rsidRDefault="005463C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0151DE" w:rsidRDefault="005463C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  <w:p w:rsidR="00FD7F2D" w:rsidRPr="007471DE" w:rsidRDefault="005463CD" w:rsidP="00FD7F2D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F2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 List of 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subjects provided in UAB Course Catalogue (only for academic staff)</w:t>
            </w:r>
          </w:p>
        </w:tc>
      </w:tr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lastRenderedPageBreak/>
              <w:t>Additional documents, if required by the host institution:</w:t>
            </w:r>
          </w:p>
        </w:tc>
        <w:tc>
          <w:tcPr>
            <w:tcW w:w="7552" w:type="dxa"/>
            <w:vAlign w:val="center"/>
          </w:tcPr>
          <w:p w:rsidR="00CE54F5" w:rsidRDefault="005463CD" w:rsidP="000151D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Pre-invitation letter from the Host institution or proof of an Erasmus+ related event participation (staff week etc.)</w:t>
            </w:r>
          </w:p>
          <w:p w:rsidR="00FD7F2D" w:rsidRPr="007471DE" w:rsidRDefault="005463C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5163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F2D"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 w:rsidR="00FD7F2D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r w:rsidR="00FD7F2D" w:rsidRPr="00254626">
              <w:rPr>
                <w:rFonts w:asciiTheme="majorHAnsi" w:hAnsiTheme="majorHAnsi" w:cstheme="majorHAnsi"/>
                <w:sz w:val="21"/>
                <w:szCs w:val="21"/>
              </w:rPr>
              <w:t>Any other specific document required by a Host university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, if</w:t>
            </w:r>
            <w:r w:rsidR="00FD7F2D" w:rsidRPr="00254626">
              <w:rPr>
                <w:rFonts w:asciiTheme="majorHAnsi" w:hAnsiTheme="majorHAnsi" w:cstheme="majorHAnsi"/>
                <w:sz w:val="21"/>
                <w:szCs w:val="21"/>
              </w:rPr>
              <w:t xml:space="preserve"> indicated in the Call</w:t>
            </w:r>
          </w:p>
        </w:tc>
      </w:tr>
    </w:tbl>
    <w:p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 xml:space="preserve">*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for </w:t>
      </w:r>
      <w:r w:rsidR="00FD7F2D">
        <w:rPr>
          <w:rFonts w:ascii="Calibri Light" w:hAnsi="Calibri Light" w:cs="Consolas"/>
          <w:sz w:val="20"/>
          <w:szCs w:val="20"/>
        </w:rPr>
        <w:t>staff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 with disabilities, after selection you will be asked to submit supporting documents, as described in the Call.</w:t>
      </w:r>
    </w:p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8B2C6D" w:rsidRDefault="0008209D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VIII</w:t>
      </w:r>
      <w:r w:rsidR="00075AD0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5463C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Default="005463CD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</w:t>
            </w:r>
            <w:r w:rsidR="00703331">
              <w:rPr>
                <w:rFonts w:ascii="Calibri Light" w:hAnsi="Calibri Light" w:cs="Consolas"/>
                <w:sz w:val="21"/>
                <w:szCs w:val="21"/>
              </w:rPr>
              <w:t xml:space="preserve"> by persons authorized to check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process and evaluate applicants under the Erasmus+ Mobility Programme.</w:t>
            </w:r>
          </w:p>
          <w:p w:rsidR="0051461A" w:rsidRPr="007471DE" w:rsidRDefault="0051461A" w:rsidP="0051461A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3" w:history="1">
              <w:r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>
              <w:rPr>
                <w:rFonts w:ascii="Calibri Light" w:hAnsi="Calibri Light" w:cs="Consolas"/>
                <w:sz w:val="21"/>
                <w:szCs w:val="21"/>
                <w:lang w:val="sr-Cyrl-RS"/>
              </w:rPr>
              <w:t xml:space="preserve">. </w:t>
            </w:r>
            <w:bookmarkStart w:id="7" w:name="_GoBack"/>
            <w:bookmarkEnd w:id="7"/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Default="0008209D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E06E72"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5463C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3CD" w:rsidRDefault="005463CD" w:rsidP="00773477">
      <w:pPr>
        <w:pStyle w:val="Caption"/>
      </w:pPr>
      <w:r>
        <w:separator/>
      </w:r>
    </w:p>
  </w:endnote>
  <w:endnote w:type="continuationSeparator" w:id="0">
    <w:p w:rsidR="005463CD" w:rsidRDefault="005463CD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3CD" w:rsidRDefault="005463CD" w:rsidP="00773477">
      <w:pPr>
        <w:pStyle w:val="Caption"/>
      </w:pPr>
      <w:r>
        <w:separator/>
      </w:r>
    </w:p>
  </w:footnote>
  <w:footnote w:type="continuationSeparator" w:id="0">
    <w:p w:rsidR="005463CD" w:rsidRDefault="005463CD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8209D"/>
    <w:rsid w:val="000B04C3"/>
    <w:rsid w:val="000D2D5E"/>
    <w:rsid w:val="000E36B8"/>
    <w:rsid w:val="000F4A79"/>
    <w:rsid w:val="00122225"/>
    <w:rsid w:val="00123C1C"/>
    <w:rsid w:val="00145302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D6F99"/>
    <w:rsid w:val="003F01E1"/>
    <w:rsid w:val="00445B54"/>
    <w:rsid w:val="00467741"/>
    <w:rsid w:val="004C4374"/>
    <w:rsid w:val="004E532C"/>
    <w:rsid w:val="004E564B"/>
    <w:rsid w:val="005013C5"/>
    <w:rsid w:val="0051461A"/>
    <w:rsid w:val="00526609"/>
    <w:rsid w:val="00536DAE"/>
    <w:rsid w:val="005463CD"/>
    <w:rsid w:val="0056153B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03331"/>
    <w:rsid w:val="00714D03"/>
    <w:rsid w:val="0073712B"/>
    <w:rsid w:val="007471DE"/>
    <w:rsid w:val="007649CA"/>
    <w:rsid w:val="00773477"/>
    <w:rsid w:val="00797F28"/>
    <w:rsid w:val="007E3F3C"/>
    <w:rsid w:val="007F11BD"/>
    <w:rsid w:val="00804C0A"/>
    <w:rsid w:val="00816E94"/>
    <w:rsid w:val="0082508F"/>
    <w:rsid w:val="00846C62"/>
    <w:rsid w:val="008B2C6D"/>
    <w:rsid w:val="00910134"/>
    <w:rsid w:val="00914A3C"/>
    <w:rsid w:val="009224B7"/>
    <w:rsid w:val="00977161"/>
    <w:rsid w:val="0097764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E25CD"/>
    <w:rsid w:val="00AE5D3F"/>
    <w:rsid w:val="00AF0126"/>
    <w:rsid w:val="00AF69C4"/>
    <w:rsid w:val="00B360E2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56FB3"/>
    <w:rsid w:val="00C72498"/>
    <w:rsid w:val="00C827BC"/>
    <w:rsid w:val="00C874A9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3093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787337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rts.bg.ac.rs/wp-content/uploads/2021/06/Obave&#353;tenje-i-saglasnost-za-prikupljanje-i-obradu-podataka-o-li&#269;nosti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502986" w:rsidP="00502986">
          <w:pPr>
            <w:pStyle w:val="B68989BFDE0A4FF4AA32E1399163F8E218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8F2663" w:rsidRDefault="00502986" w:rsidP="00502986">
          <w:pPr>
            <w:pStyle w:val="8888DB9085944DE1B14C78A18AEF42A020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8F2663" w:rsidRDefault="00502986" w:rsidP="00502986">
          <w:pPr>
            <w:pStyle w:val="54353F71E4684BEC9812F9844A95785C21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8F2663" w:rsidRDefault="00502986" w:rsidP="00502986">
          <w:pPr>
            <w:pStyle w:val="9910E006253946B9B7FD1707DDCEB3042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8F2663" w:rsidRDefault="00502986" w:rsidP="00502986">
          <w:pPr>
            <w:pStyle w:val="8E622E4146534ED19A393167C0FC9EC7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in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8F2663" w:rsidRDefault="00502986" w:rsidP="00502986">
          <w:pPr>
            <w:pStyle w:val="81EC48B8789340F9A933A8521A03E9E22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8F2663" w:rsidRDefault="00502986" w:rsidP="00502986">
          <w:pPr>
            <w:pStyle w:val="C01AABCCE9F142A89E67E94874AFB76A16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8F2663" w:rsidRDefault="00502986" w:rsidP="00502986">
          <w:pPr>
            <w:pStyle w:val="BE76E05A510945E5BA6C0DC6AD94184013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C933E6E62EE0461887A298BBF83F5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CBC-05FB-4E8F-9C8A-A6A0DE3B0DB3}"/>
      </w:docPartPr>
      <w:docPartBody>
        <w:p w:rsidR="00352847" w:rsidRDefault="00502986" w:rsidP="00502986">
          <w:pPr>
            <w:pStyle w:val="C933E6E62EE0461887A298BBF83F52581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AC864A62B956497FB2D88DE039C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FD8-AADB-4154-970E-9839283B3A22}"/>
      </w:docPartPr>
      <w:docPartBody>
        <w:p w:rsidR="00352847" w:rsidRDefault="00502986" w:rsidP="00502986">
          <w:pPr>
            <w:pStyle w:val="AC864A62B956497FB2D88DE039CD5F881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688F95391524EA0A5DD44CDFAB0D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BA838-38D7-46AB-8AAF-23083AF8681E}"/>
      </w:docPartPr>
      <w:docPartBody>
        <w:p w:rsidR="00352847" w:rsidRDefault="00502986" w:rsidP="00502986">
          <w:pPr>
            <w:pStyle w:val="8688F95391524EA0A5DD44CDFAB0D6C28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782A1682F3FB4314A45D4675A50AA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79D8C-5363-4B4C-B4A1-CC092A43513C}"/>
      </w:docPartPr>
      <w:docPartBody>
        <w:p w:rsidR="00352847" w:rsidRDefault="00502986" w:rsidP="00502986">
          <w:pPr>
            <w:pStyle w:val="782A1682F3FB4314A45D4675A50AABC710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5F11324AF4847739017B4EE747DA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4081-96CF-491C-812D-88DC521ABFFC}"/>
      </w:docPartPr>
      <w:docPartBody>
        <w:p w:rsidR="00352847" w:rsidRDefault="00502986" w:rsidP="00502986">
          <w:pPr>
            <w:pStyle w:val="E5F11324AF4847739017B4EE747DA15210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type</w:t>
          </w:r>
          <w:r w:rsidRPr="000E36B8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.</w:t>
          </w:r>
        </w:p>
      </w:docPartBody>
    </w:docPart>
    <w:docPart>
      <w:docPartPr>
        <w:name w:val="58A48D7112D3449DA49DCC09AB8C7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BFAE8-2CEF-4BEE-ADE4-D041BA675912}"/>
      </w:docPartPr>
      <w:docPartBody>
        <w:p w:rsidR="00352847" w:rsidRDefault="00502986" w:rsidP="00502986">
          <w:pPr>
            <w:pStyle w:val="58A48D7112D3449DA49DCC09AB8C7E8E11"/>
          </w:pPr>
          <w:r>
            <w:rPr>
              <w:rStyle w:val="PlaceholderText"/>
              <w:rFonts w:asciiTheme="majorHAnsi" w:hAnsiTheme="majorHAnsi" w:cstheme="majorHAnsi"/>
              <w:i/>
            </w:rPr>
            <w:t>Choose a number</w:t>
          </w:r>
          <w:r w:rsidRPr="00E83675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5758C30D29F4BAA9A711CEF8B0E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1BDFE-4A68-4C7B-9956-C37FA1E4DCCE}"/>
      </w:docPartPr>
      <w:docPartBody>
        <w:p w:rsidR="00352847" w:rsidRDefault="00502986" w:rsidP="00502986">
          <w:pPr>
            <w:pStyle w:val="C5758C30D29F4BAA9A711CEF8B0E7E921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88FF757F1B8429BABBC43D6EC219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86FAB-E2E6-47CE-A7A3-472DCA1A202E}"/>
      </w:docPartPr>
      <w:docPartBody>
        <w:p w:rsidR="00352847" w:rsidRDefault="00502986" w:rsidP="00502986">
          <w:pPr>
            <w:pStyle w:val="C88FF757F1B8429BABBC43D6EC21936F10"/>
          </w:pPr>
          <w:r>
            <w:rPr>
              <w:rStyle w:val="PlaceholderText"/>
              <w:rFonts w:asciiTheme="majorHAnsi" w:hAnsiTheme="majorHAnsi" w:cstheme="majorHAnsi"/>
              <w:i/>
            </w:rPr>
            <w:t>Choose a number</w:t>
          </w:r>
          <w:r w:rsidRPr="00E83675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80B964242144860829FA4F0F6A8E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44C52-8743-4821-BDC9-D17C9D7646F1}"/>
      </w:docPartPr>
      <w:docPartBody>
        <w:p w:rsidR="00502986" w:rsidRDefault="00502986" w:rsidP="00502986">
          <w:pPr>
            <w:pStyle w:val="C80B964242144860829FA4F0F6A8E3534"/>
          </w:pPr>
          <w:r w:rsidRPr="0056153B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Choose a programme</w:t>
          </w:r>
        </w:p>
      </w:docPartBody>
    </w:docPart>
    <w:docPart>
      <w:docPartPr>
        <w:name w:val="92DB75AC133F4163B3A1919F15D29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B74E-2AF4-4CD3-BEB0-99F95FCD1D0B}"/>
      </w:docPartPr>
      <w:docPartBody>
        <w:p w:rsidR="00754326" w:rsidRDefault="00502986" w:rsidP="00502986">
          <w:pPr>
            <w:pStyle w:val="92DB75AC133F4163B3A1919F15D2904C2"/>
          </w:pPr>
          <w:r w:rsidRPr="00546994">
            <w:rPr>
              <w:rFonts w:asciiTheme="majorHAnsi" w:hAnsiTheme="majorHAnsi" w:cstheme="majorHAnsi"/>
              <w:color w:val="808080" w:themeColor="background1" w:themeShade="80"/>
              <w:sz w:val="21"/>
              <w:szCs w:val="21"/>
            </w:rPr>
            <w:t>E</w:t>
          </w:r>
          <w:r w:rsidRPr="00546994">
            <w:rPr>
              <w:rStyle w:val="PlaceholderText"/>
              <w:rFonts w:asciiTheme="majorHAnsi" w:hAnsiTheme="majorHAnsi" w:cstheme="majorHAnsi"/>
              <w:color w:val="808080" w:themeColor="background1" w:themeShade="80"/>
              <w:sz w:val="21"/>
              <w:szCs w:val="21"/>
            </w:rPr>
            <w:t>nter</w:t>
          </w:r>
          <w:r w:rsidRPr="003504CC">
            <w:rPr>
              <w:rStyle w:val="PlaceholderText"/>
              <w:rFonts w:asciiTheme="majorHAnsi" w:hAnsiTheme="majorHAnsi" w:cstheme="majorHAnsi"/>
              <w:sz w:val="21"/>
              <w:szCs w:val="21"/>
            </w:rPr>
            <w:t xml:space="preserve"> text.</w:t>
          </w:r>
        </w:p>
      </w:docPartBody>
    </w:docPart>
    <w:docPart>
      <w:docPartPr>
        <w:name w:val="D68981FDA7AE42349DAF1BAD25457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98A4F-A8C2-404F-B42C-5F804643A50B}"/>
      </w:docPartPr>
      <w:docPartBody>
        <w:p w:rsidR="00754326" w:rsidRDefault="00502986" w:rsidP="00502986">
          <w:pPr>
            <w:pStyle w:val="D68981FDA7AE42349DAF1BAD254579D32"/>
          </w:pPr>
          <w:r w:rsidRPr="00546994">
            <w:rPr>
              <w:rFonts w:asciiTheme="majorHAnsi" w:hAnsiTheme="majorHAnsi" w:cstheme="majorHAnsi"/>
              <w:color w:val="808080" w:themeColor="background1" w:themeShade="80"/>
              <w:sz w:val="21"/>
              <w:szCs w:val="21"/>
            </w:rPr>
            <w:t>E</w:t>
          </w:r>
          <w:r w:rsidRPr="00546994">
            <w:rPr>
              <w:rStyle w:val="PlaceholderText"/>
              <w:rFonts w:asciiTheme="majorHAnsi" w:hAnsiTheme="majorHAnsi" w:cstheme="majorHAnsi"/>
              <w:color w:val="808080" w:themeColor="background1" w:themeShade="80"/>
              <w:sz w:val="21"/>
              <w:szCs w:val="21"/>
            </w:rPr>
            <w:t>nter</w:t>
          </w:r>
          <w:r w:rsidRPr="003504CC">
            <w:rPr>
              <w:rStyle w:val="PlaceholderText"/>
              <w:rFonts w:asciiTheme="majorHAnsi" w:hAnsiTheme="majorHAnsi" w:cstheme="majorHAnsi"/>
              <w:sz w:val="21"/>
              <w:szCs w:val="21"/>
            </w:rPr>
            <w:t xml:space="preserve">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52847"/>
    <w:rsid w:val="00377B3E"/>
    <w:rsid w:val="00502986"/>
    <w:rsid w:val="00552AE5"/>
    <w:rsid w:val="00754326"/>
    <w:rsid w:val="008F2663"/>
    <w:rsid w:val="009E0165"/>
    <w:rsid w:val="00A92C41"/>
    <w:rsid w:val="00D201F3"/>
    <w:rsid w:val="00E2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2986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">
    <w:name w:val="C80B964242144860829FA4F0F6A8E353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4">
    <w:name w:val="8688F95391524EA0A5DD44CDFAB0D6C2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5">
    <w:name w:val="8888DB9085944DE1B14C78A18AEF42A0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4">
    <w:name w:val="782A1682F3FB4314A45D4675A50AABC7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1">
    <w:name w:val="C80B964242144860829FA4F0F6A8E3531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5">
    <w:name w:val="B68989BFDE0A4FF4AA32E1399163F8E2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5">
    <w:name w:val="8688F95391524EA0A5DD44CDFAB0D6C2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6">
    <w:name w:val="8888DB9085944DE1B14C78A18AEF42A0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5">
    <w:name w:val="782A1682F3FB4314A45D4675A50AABC7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5">
    <w:name w:val="E5F11324AF4847739017B4EE747DA1525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6">
    <w:name w:val="C933E6E62EE0461887A298BBF83F5258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6">
    <w:name w:val="AC864A62B956497FB2D88DE039CD5F88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0">
    <w:name w:val="C01AABCCE9F142A89E67E94874AFB76A10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4">
    <w:name w:val="C88FF757F1B8429BABBC43D6EC21936F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5">
    <w:name w:val="58A48D7112D3449DA49DCC09AB8C7E8E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5">
    <w:name w:val="C5758C30D29F4BAA9A711CEF8B0E7E92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2">
    <w:name w:val="C80B964242144860829FA4F0F6A8E3532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6">
    <w:name w:val="B68989BFDE0A4FF4AA32E1399163F8E2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6">
    <w:name w:val="8688F95391524EA0A5DD44CDFAB0D6C2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7">
    <w:name w:val="8888DB9085944DE1B14C78A18AEF42A0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6">
    <w:name w:val="782A1682F3FB4314A45D4675A50AABC7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6">
    <w:name w:val="E5F11324AF4847739017B4EE747DA1526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7">
    <w:name w:val="C933E6E62EE0461887A298BBF83F5258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7">
    <w:name w:val="AC864A62B956497FB2D88DE039CD5F88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1">
    <w:name w:val="C01AABCCE9F142A89E67E94874AFB76A11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5">
    <w:name w:val="C88FF757F1B8429BABBC43D6EC21936F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6">
    <w:name w:val="58A48D7112D3449DA49DCC09AB8C7E8E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6">
    <w:name w:val="C5758C30D29F4BAA9A711CEF8B0E7E92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92DB75AC133F4163B3A1919F15D2904C">
    <w:name w:val="92DB75AC133F4163B3A1919F15D2904C"/>
    <w:rsid w:val="00502986"/>
  </w:style>
  <w:style w:type="paragraph" w:customStyle="1" w:styleId="5EDA9B3963CF4893B340704C62F29776">
    <w:name w:val="5EDA9B3963CF4893B340704C62F29776"/>
    <w:rsid w:val="00502986"/>
  </w:style>
  <w:style w:type="paragraph" w:customStyle="1" w:styleId="8888DB9085944DE1B14C78A18AEF42A018">
    <w:name w:val="8888DB9085944DE1B14C78A18AEF42A01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8">
    <w:name w:val="54353F71E4684BEC9812F9844A95785C1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7">
    <w:name w:val="782A1682F3FB4314A45D4675A50AABC7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3">
    <w:name w:val="8E622E4146534ED19A393167C0FC9EC713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8">
    <w:name w:val="81EC48B8789340F9A933A8521A03E9E21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7">
    <w:name w:val="E5F11324AF4847739017B4EE747DA1527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8">
    <w:name w:val="C933E6E62EE0461887A298BBF83F5258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8">
    <w:name w:val="AC864A62B956497FB2D88DE039CD5F88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2">
    <w:name w:val="C01AABCCE9F142A89E67E94874AFB76A12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6">
    <w:name w:val="C88FF757F1B8429BABBC43D6EC21936F6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7">
    <w:name w:val="58A48D7112D3449DA49DCC09AB8C7E8E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7">
    <w:name w:val="C5758C30D29F4BAA9A711CEF8B0E7E92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4353F71E4684BEC9812F9844A95785C19">
    <w:name w:val="54353F71E4684BEC9812F9844A95785C1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8">
    <w:name w:val="782A1682F3FB4314A45D4675A50AABC7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9">
    <w:name w:val="9910E006253946B9B7FD1707DDCEB3041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4">
    <w:name w:val="8E622E4146534ED19A393167C0FC9EC714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9">
    <w:name w:val="81EC48B8789340F9A933A8521A03E9E21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8">
    <w:name w:val="E5F11324AF4847739017B4EE747DA1528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9">
    <w:name w:val="C933E6E62EE0461887A298BBF83F5258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9">
    <w:name w:val="AC864A62B956497FB2D88DE039CD5F88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3">
    <w:name w:val="C01AABCCE9F142A89E67E94874AFB76A13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7">
    <w:name w:val="C88FF757F1B8429BABBC43D6EC21936F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8">
    <w:name w:val="58A48D7112D3449DA49DCC09AB8C7E8E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8">
    <w:name w:val="C5758C30D29F4BAA9A711CEF8B0E7E92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0">
    <w:name w:val="BE76E05A510945E5BA6C0DC6AD94184010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8981FDA7AE42349DAF1BAD254579D3">
    <w:name w:val="D68981FDA7AE42349DAF1BAD254579D3"/>
    <w:rsid w:val="00502986"/>
  </w:style>
  <w:style w:type="paragraph" w:customStyle="1" w:styleId="C01AABCCE9F142A89E67E94874AFB76A14">
    <w:name w:val="C01AABCCE9F142A89E67E94874AFB76A14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8">
    <w:name w:val="C88FF757F1B8429BABBC43D6EC21936F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9">
    <w:name w:val="58A48D7112D3449DA49DCC09AB8C7E8E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9">
    <w:name w:val="C5758C30D29F4BAA9A711CEF8B0E7E92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1">
    <w:name w:val="BE76E05A510945E5BA6C0DC6AD94184011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3">
    <w:name w:val="C80B964242144860829FA4F0F6A8E3533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7">
    <w:name w:val="B68989BFDE0A4FF4AA32E1399163F8E21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2DB75AC133F4163B3A1919F15D2904C1">
    <w:name w:val="92DB75AC133F4163B3A1919F15D2904C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7">
    <w:name w:val="8688F95391524EA0A5DD44CDFAB0D6C27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9">
    <w:name w:val="8888DB9085944DE1B14C78A18AEF42A01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8981FDA7AE42349DAF1BAD254579D31">
    <w:name w:val="D68981FDA7AE42349DAF1BAD254579D3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0">
    <w:name w:val="54353F71E4684BEC9812F9844A95785C2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9">
    <w:name w:val="782A1682F3FB4314A45D4675A50AABC7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0">
    <w:name w:val="9910E006253946B9B7FD1707DDCEB3042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20">
    <w:name w:val="81EC48B8789340F9A933A8521A03E9E22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9">
    <w:name w:val="E5F11324AF4847739017B4EE747DA1529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0">
    <w:name w:val="C933E6E62EE0461887A298BBF83F5258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0">
    <w:name w:val="AC864A62B956497FB2D88DE039CD5F88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5">
    <w:name w:val="C01AABCCE9F142A89E67E94874AFB76A15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9">
    <w:name w:val="C88FF757F1B8429BABBC43D6EC21936F9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0">
    <w:name w:val="58A48D7112D3449DA49DCC09AB8C7E8E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0">
    <w:name w:val="C5758C30D29F4BAA9A711CEF8B0E7E92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2">
    <w:name w:val="BE76E05A510945E5BA6C0DC6AD94184012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4">
    <w:name w:val="C80B964242144860829FA4F0F6A8E3534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8">
    <w:name w:val="B68989BFDE0A4FF4AA32E1399163F8E21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2DB75AC133F4163B3A1919F15D2904C2">
    <w:name w:val="92DB75AC133F4163B3A1919F15D2904C2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8">
    <w:name w:val="8688F95391524EA0A5DD44CDFAB0D6C28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0">
    <w:name w:val="8888DB9085944DE1B14C78A18AEF42A02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8981FDA7AE42349DAF1BAD254579D32">
    <w:name w:val="D68981FDA7AE42349DAF1BAD254579D32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1">
    <w:name w:val="54353F71E4684BEC9812F9844A95785C2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0">
    <w:name w:val="782A1682F3FB4314A45D4675A50AABC7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1">
    <w:name w:val="9910E006253946B9B7FD1707DDCEB3042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21">
    <w:name w:val="81EC48B8789340F9A933A8521A03E9E22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0">
    <w:name w:val="E5F11324AF4847739017B4EE747DA15210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1">
    <w:name w:val="C933E6E62EE0461887A298BBF83F52581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1">
    <w:name w:val="AC864A62B956497FB2D88DE039CD5F881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6">
    <w:name w:val="C01AABCCE9F142A89E67E94874AFB76A16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0">
    <w:name w:val="C88FF757F1B8429BABBC43D6EC21936F10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1">
    <w:name w:val="58A48D7112D3449DA49DCC09AB8C7E8E1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1">
    <w:name w:val="C5758C30D29F4BAA9A711CEF8B0E7E9211"/>
    <w:rsid w:val="005029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3">
    <w:name w:val="BE76E05A510945E5BA6C0DC6AD94184013"/>
    <w:rsid w:val="0050298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3" ma:contentTypeDescription="Kreiraj novi dokument." ma:contentTypeScope="" ma:versionID="e55f02dd79d1bb0dcbc98b34209434c1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2f186ffcf415735134ba57366a6b14d2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21247E-C8E1-4F2B-BDE5-CBA5E94C62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E83311-CD48-4016-8A3E-7755A22715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4A6F1C-516D-4B62-A855-245735E37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3</cp:revision>
  <cp:lastPrinted>2016-05-10T08:27:00Z</cp:lastPrinted>
  <dcterms:created xsi:type="dcterms:W3CDTF">2021-05-10T12:21:00Z</dcterms:created>
  <dcterms:modified xsi:type="dcterms:W3CDTF">2021-06-0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